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3953" w:rsidRPr="006A6E64" w:rsidRDefault="00574116" w:rsidP="006A6E64">
      <w:pPr>
        <w:pStyle w:val="1CalibriBullets"/>
        <w:numPr>
          <w:ilvl w:val="0"/>
          <w:numId w:val="0"/>
        </w:numPr>
      </w:pPr>
      <w:r>
        <w:rPr>
          <w:noProof/>
        </w:rPr>
        <w:drawing>
          <wp:inline distT="0" distB="0" distL="0" distR="0">
            <wp:extent cx="5616180" cy="6952891"/>
            <wp:effectExtent l="114300" t="114300" r="156210" b="1530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aspberry Apple Smoothi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4335" cy="696298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3953" w:rsidRPr="006A6E64" w:rsidSect="009B3953">
      <w:footerReference w:type="default" r:id="rId8"/>
      <w:pgSz w:w="12240" w:h="15840" w:code="1"/>
      <w:pgMar w:top="720" w:right="1080" w:bottom="1440" w:left="108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0009" w:rsidRDefault="00530009">
      <w:r>
        <w:separator/>
      </w:r>
    </w:p>
  </w:endnote>
  <w:endnote w:type="continuationSeparator" w:id="0">
    <w:p w:rsidR="00530009" w:rsidRDefault="005300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learface Regular">
    <w:panose1 w:val="02070503050705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13C1" w:rsidRDefault="000513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0009" w:rsidRDefault="00530009">
      <w:r>
        <w:separator/>
      </w:r>
    </w:p>
  </w:footnote>
  <w:footnote w:type="continuationSeparator" w:id="0">
    <w:p w:rsidR="00530009" w:rsidRDefault="005300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E707E"/>
    <w:multiLevelType w:val="multilevel"/>
    <w:tmpl w:val="EE5A8984"/>
    <w:styleLink w:val="OFGBullets"/>
    <w:lvl w:ilvl="0">
      <w:start w:val="1"/>
      <w:numFmt w:val="bullet"/>
      <w:pStyle w:val="ListBullet"/>
      <w:lvlText w:val=""/>
      <w:lvlJc w:val="left"/>
      <w:pPr>
        <w:tabs>
          <w:tab w:val="num" w:pos="36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pStyle w:val="ListBullet3"/>
      <w:lvlText w:val=""/>
      <w:lvlJc w:val="left"/>
      <w:pPr>
        <w:tabs>
          <w:tab w:val="num" w:pos="1800"/>
        </w:tabs>
        <w:ind w:left="2160" w:hanging="360"/>
      </w:pPr>
      <w:rPr>
        <w:rFonts w:ascii="Wingdings" w:hAnsi="Wingdings" w:hint="default"/>
        <w:color w:val="auto"/>
      </w:rPr>
    </w:lvl>
    <w:lvl w:ilvl="3">
      <w:start w:val="1"/>
      <w:numFmt w:val="bullet"/>
      <w:pStyle w:val="ListBullet4"/>
      <w:lvlText w:val="o"/>
      <w:lvlJc w:val="left"/>
      <w:pPr>
        <w:tabs>
          <w:tab w:val="num" w:pos="2520"/>
        </w:tabs>
        <w:ind w:left="2880" w:hanging="360"/>
      </w:pPr>
      <w:rPr>
        <w:rFonts w:ascii="Courier New" w:hAnsi="Courier New" w:hint="default"/>
      </w:rPr>
    </w:lvl>
    <w:lvl w:ilvl="4">
      <w:start w:val="1"/>
      <w:numFmt w:val="bullet"/>
      <w:pStyle w:val="ListBullet5"/>
      <w:lvlText w:val=""/>
      <w:lvlJc w:val="left"/>
      <w:pPr>
        <w:tabs>
          <w:tab w:val="num" w:pos="3240"/>
        </w:tabs>
        <w:ind w:left="3600" w:hanging="360"/>
      </w:pPr>
      <w:rPr>
        <w:rFonts w:ascii="Wingdings" w:hAnsi="Wingdings" w:hint="default"/>
      </w:rPr>
    </w:lvl>
    <w:lvl w:ilvl="5">
      <w:start w:val="1"/>
      <w:numFmt w:val="none"/>
      <w:lvlText w:val=""/>
      <w:lvlJc w:val="left"/>
      <w:pPr>
        <w:tabs>
          <w:tab w:val="num" w:pos="3326"/>
        </w:tabs>
        <w:ind w:left="3326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046"/>
        </w:tabs>
        <w:ind w:left="4046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766"/>
        </w:tabs>
        <w:ind w:left="4766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486"/>
        </w:tabs>
        <w:ind w:left="5486" w:hanging="360"/>
      </w:pPr>
      <w:rPr>
        <w:rFonts w:hint="default"/>
      </w:rPr>
    </w:lvl>
  </w:abstractNum>
  <w:abstractNum w:abstractNumId="1" w15:restartNumberingAfterBreak="0">
    <w:nsid w:val="06D84EF1"/>
    <w:multiLevelType w:val="multilevel"/>
    <w:tmpl w:val="7EF618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</w:rPr>
    </w:lvl>
    <w:lvl w:ilvl="5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8"/>
      </w:rPr>
    </w:lvl>
    <w:lvl w:ilvl="7">
      <w:start w:val="1"/>
      <w:numFmt w:val="bullet"/>
      <w:lvlText w:val=""/>
      <w:lvlJc w:val="left"/>
      <w:pPr>
        <w:ind w:left="3240" w:hanging="360"/>
      </w:pPr>
      <w:rPr>
        <w:rFonts w:ascii="Wingdings" w:hAnsi="Wingdings" w:hint="default"/>
        <w:sz w:val="28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</w:abstractNum>
  <w:abstractNum w:abstractNumId="2" w15:restartNumberingAfterBreak="0">
    <w:nsid w:val="0A592426"/>
    <w:multiLevelType w:val="hybridMultilevel"/>
    <w:tmpl w:val="FE1634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DE4F7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C6F38">
      <w:start w:val="1"/>
      <w:numFmt w:val="bullet"/>
      <w:lvlText w:val="○"/>
      <w:lvlJc w:val="left"/>
      <w:pPr>
        <w:ind w:left="2880" w:hanging="360"/>
      </w:pPr>
      <w:rPr>
        <w:rFonts w:ascii="Courier New" w:hAnsi="Courier New" w:hint="default"/>
      </w:rPr>
    </w:lvl>
    <w:lvl w:ilvl="4" w:tplc="F2F2B1F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  <w:sz w:val="24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72921"/>
    <w:multiLevelType w:val="hybridMultilevel"/>
    <w:tmpl w:val="262A88E4"/>
    <w:lvl w:ilvl="0" w:tplc="B194FF60">
      <w:start w:val="463"/>
      <w:numFmt w:val="bullet"/>
      <w:lvlText w:val="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D0FEB"/>
    <w:multiLevelType w:val="multilevel"/>
    <w:tmpl w:val="EE5A8984"/>
    <w:numStyleLink w:val="OFGBullets"/>
  </w:abstractNum>
  <w:abstractNum w:abstractNumId="5" w15:restartNumberingAfterBreak="0">
    <w:nsid w:val="13FE2BF5"/>
    <w:multiLevelType w:val="multilevel"/>
    <w:tmpl w:val="ED403E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1722E"/>
    <w:multiLevelType w:val="multilevel"/>
    <w:tmpl w:val="ED403E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124E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8400247"/>
    <w:multiLevelType w:val="hybridMultilevel"/>
    <w:tmpl w:val="23607354"/>
    <w:lvl w:ilvl="0" w:tplc="EB1C2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51E54"/>
    <w:multiLevelType w:val="hybridMultilevel"/>
    <w:tmpl w:val="648A6B28"/>
    <w:lvl w:ilvl="0" w:tplc="4D182600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7244E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1881494"/>
    <w:multiLevelType w:val="multilevel"/>
    <w:tmpl w:val="ED403E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47207C"/>
    <w:multiLevelType w:val="multilevel"/>
    <w:tmpl w:val="87E84A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143492"/>
    <w:multiLevelType w:val="multilevel"/>
    <w:tmpl w:val="9500BB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9A84C0C"/>
    <w:multiLevelType w:val="multilevel"/>
    <w:tmpl w:val="92BA5CD4"/>
    <w:lvl w:ilvl="0">
      <w:start w:val="1"/>
      <w:numFmt w:val="upperRoman"/>
      <w:lvlText w:val="%1."/>
      <w:lvlJc w:val="left"/>
      <w:pPr>
        <w:ind w:left="504" w:hanging="504"/>
      </w:pPr>
      <w:rPr>
        <w:rFonts w:ascii="Calibri" w:hAnsi="Calibri" w:hint="default"/>
        <w:b/>
        <w:i w:val="0"/>
        <w:sz w:val="22"/>
      </w:rPr>
    </w:lvl>
    <w:lvl w:ilvl="1">
      <w:start w:val="1"/>
      <w:numFmt w:val="upperLetter"/>
      <w:lvlText w:val="%2."/>
      <w:lvlJc w:val="left"/>
      <w:pPr>
        <w:ind w:left="864" w:hanging="360"/>
      </w:pPr>
      <w:rPr>
        <w:rFonts w:ascii="Calibri" w:hAnsi="Calibri" w:hint="default"/>
        <w:b/>
        <w:i w:val="0"/>
        <w:sz w:val="22"/>
      </w:rPr>
    </w:lvl>
    <w:lvl w:ilvl="2">
      <w:start w:val="1"/>
      <w:numFmt w:val="decimal"/>
      <w:lvlText w:val="%3."/>
      <w:lvlJc w:val="left"/>
      <w:pPr>
        <w:ind w:left="1224" w:hanging="360"/>
      </w:pPr>
      <w:rPr>
        <w:rFonts w:ascii="Calibri" w:hAnsi="Calibri" w:hint="default"/>
        <w:sz w:val="22"/>
      </w:rPr>
    </w:lvl>
    <w:lvl w:ilvl="3">
      <w:start w:val="1"/>
      <w:numFmt w:val="lowerLetter"/>
      <w:lvlText w:val="%4."/>
      <w:lvlJc w:val="left"/>
      <w:pPr>
        <w:ind w:left="1584" w:hanging="360"/>
      </w:pPr>
      <w:rPr>
        <w:rFonts w:ascii="Calibri" w:hAnsi="Calibri" w:hint="default"/>
        <w:sz w:val="22"/>
      </w:rPr>
    </w:lvl>
    <w:lvl w:ilvl="4">
      <w:start w:val="1"/>
      <w:numFmt w:val="lowerRoman"/>
      <w:lvlText w:val="%5."/>
      <w:lvlJc w:val="left"/>
      <w:pPr>
        <w:ind w:left="2088" w:hanging="504"/>
      </w:pPr>
      <w:rPr>
        <w:rFonts w:ascii="Calibri" w:hAnsi="Calibri" w:hint="default"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C7962EC"/>
    <w:multiLevelType w:val="hybridMultilevel"/>
    <w:tmpl w:val="006443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DE4F7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4A35C9"/>
    <w:multiLevelType w:val="multilevel"/>
    <w:tmpl w:val="D110F0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</w:rPr>
    </w:lvl>
    <w:lvl w:ilvl="5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8"/>
      </w:rPr>
    </w:lvl>
    <w:lvl w:ilvl="7">
      <w:start w:val="1"/>
      <w:numFmt w:val="bullet"/>
      <w:lvlText w:val=""/>
      <w:lvlJc w:val="left"/>
      <w:pPr>
        <w:ind w:left="3240" w:hanging="360"/>
      </w:pPr>
      <w:rPr>
        <w:rFonts w:ascii="Wingdings" w:hAnsi="Wingdings" w:hint="default"/>
        <w:sz w:val="28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</w:abstractNum>
  <w:abstractNum w:abstractNumId="17" w15:restartNumberingAfterBreak="0">
    <w:nsid w:val="30A2696D"/>
    <w:multiLevelType w:val="multilevel"/>
    <w:tmpl w:val="1F2406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3C0511"/>
    <w:multiLevelType w:val="hybridMultilevel"/>
    <w:tmpl w:val="3962BCA8"/>
    <w:lvl w:ilvl="0" w:tplc="5B1004CA">
      <w:start w:val="463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4587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9662BB0"/>
    <w:multiLevelType w:val="hybridMultilevel"/>
    <w:tmpl w:val="2F0AEE3E"/>
    <w:lvl w:ilvl="0" w:tplc="8DE4F78E">
      <w:start w:val="1"/>
      <w:numFmt w:val="bullet"/>
      <w:pStyle w:val="3OxfordBullets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DE4F78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  <w:szCs w:val="22"/>
      </w:rPr>
    </w:lvl>
    <w:lvl w:ilvl="2" w:tplc="B194FF60">
      <w:start w:val="463"/>
      <w:numFmt w:val="bullet"/>
      <w:lvlText w:val="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8"/>
        <w:szCs w:val="28"/>
      </w:rPr>
    </w:lvl>
    <w:lvl w:ilvl="3" w:tplc="9CA2964C">
      <w:start w:val="463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" w:hAnsi="Wingdings" w:cs="Times New Roman" w:hint="default"/>
        <w:sz w:val="14"/>
      </w:rPr>
    </w:lvl>
    <w:lvl w:ilvl="4" w:tplc="5B1004CA">
      <w:start w:val="463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8"/>
        <w:szCs w:val="28"/>
      </w:rPr>
    </w:lvl>
    <w:lvl w:ilvl="5" w:tplc="F46A3C90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80E534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8C8BF6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AA6642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02F00"/>
    <w:multiLevelType w:val="multilevel"/>
    <w:tmpl w:val="D110F0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</w:rPr>
    </w:lvl>
    <w:lvl w:ilvl="5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8"/>
      </w:rPr>
    </w:lvl>
    <w:lvl w:ilvl="7">
      <w:start w:val="1"/>
      <w:numFmt w:val="bullet"/>
      <w:lvlText w:val=""/>
      <w:lvlJc w:val="left"/>
      <w:pPr>
        <w:ind w:left="3240" w:hanging="360"/>
      </w:pPr>
      <w:rPr>
        <w:rFonts w:ascii="Wingdings" w:hAnsi="Wingdings" w:hint="default"/>
        <w:sz w:val="28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</w:abstractNum>
  <w:abstractNum w:abstractNumId="22" w15:restartNumberingAfterBreak="0">
    <w:nsid w:val="3E1D1367"/>
    <w:multiLevelType w:val="multilevel"/>
    <w:tmpl w:val="A22E33D8"/>
    <w:lvl w:ilvl="0">
      <w:start w:val="1"/>
      <w:numFmt w:val="bullet"/>
      <w:pStyle w:val="1CalibriBullets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3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</w:rPr>
    </w:lvl>
    <w:lvl w:ilvl="5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8"/>
      </w:rPr>
    </w:lvl>
    <w:lvl w:ilvl="7">
      <w:start w:val="1"/>
      <w:numFmt w:val="bullet"/>
      <w:lvlText w:val=""/>
      <w:lvlJc w:val="left"/>
      <w:pPr>
        <w:ind w:left="3240" w:hanging="360"/>
      </w:pPr>
      <w:rPr>
        <w:rFonts w:ascii="Wingdings" w:hAnsi="Wingdings" w:hint="default"/>
        <w:sz w:val="3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sz w:val="24"/>
      </w:rPr>
    </w:lvl>
  </w:abstractNum>
  <w:abstractNum w:abstractNumId="23" w15:restartNumberingAfterBreak="0">
    <w:nsid w:val="47432288"/>
    <w:multiLevelType w:val="multilevel"/>
    <w:tmpl w:val="63089E30"/>
    <w:lvl w:ilvl="0">
      <w:start w:val="1"/>
      <w:numFmt w:val="upperRoman"/>
      <w:pStyle w:val="2CalibriNumberList"/>
      <w:lvlText w:val="%1."/>
      <w:lvlJc w:val="left"/>
      <w:pPr>
        <w:ind w:left="432" w:hanging="432"/>
      </w:pPr>
      <w:rPr>
        <w:rFonts w:ascii="Calibri" w:hAnsi="Calibri" w:hint="default"/>
        <w:b/>
        <w:i w:val="0"/>
        <w:sz w:val="22"/>
      </w:rPr>
    </w:lvl>
    <w:lvl w:ilvl="1">
      <w:start w:val="1"/>
      <w:numFmt w:val="upperLetter"/>
      <w:lvlText w:val="%2."/>
      <w:lvlJc w:val="left"/>
      <w:pPr>
        <w:ind w:left="792" w:hanging="360"/>
      </w:pPr>
      <w:rPr>
        <w:rFonts w:ascii="Calibri" w:hAnsi="Calibri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ind w:left="1152" w:hanging="360"/>
      </w:pPr>
      <w:rPr>
        <w:rFonts w:ascii="Calibri" w:hAnsi="Calibri" w:hint="default"/>
        <w:sz w:val="22"/>
      </w:rPr>
    </w:lvl>
    <w:lvl w:ilvl="3">
      <w:start w:val="1"/>
      <w:numFmt w:val="lowerLetter"/>
      <w:lvlText w:val="%4."/>
      <w:lvlJc w:val="left"/>
      <w:pPr>
        <w:ind w:left="1512" w:hanging="360"/>
      </w:pPr>
      <w:rPr>
        <w:rFonts w:ascii="Calibri" w:hAnsi="Calibri" w:hint="default"/>
        <w:sz w:val="22"/>
      </w:rPr>
    </w:lvl>
    <w:lvl w:ilvl="4">
      <w:start w:val="1"/>
      <w:numFmt w:val="lowerRoman"/>
      <w:lvlText w:val="%5."/>
      <w:lvlJc w:val="left"/>
      <w:pPr>
        <w:ind w:left="1944" w:hanging="432"/>
      </w:pPr>
      <w:rPr>
        <w:rFonts w:ascii="Calibri" w:hAnsi="Calibri" w:hint="default"/>
        <w:sz w:val="22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8BA4D9E"/>
    <w:multiLevelType w:val="multilevel"/>
    <w:tmpl w:val="1F2406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C03F4E"/>
    <w:multiLevelType w:val="multilevel"/>
    <w:tmpl w:val="D110F0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</w:rPr>
    </w:lvl>
    <w:lvl w:ilvl="5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8"/>
      </w:rPr>
    </w:lvl>
    <w:lvl w:ilvl="7">
      <w:start w:val="1"/>
      <w:numFmt w:val="bullet"/>
      <w:lvlText w:val=""/>
      <w:lvlJc w:val="left"/>
      <w:pPr>
        <w:ind w:left="3240" w:hanging="360"/>
      </w:pPr>
      <w:rPr>
        <w:rFonts w:ascii="Wingdings" w:hAnsi="Wingdings" w:hint="default"/>
        <w:sz w:val="28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</w:abstractNum>
  <w:abstractNum w:abstractNumId="26" w15:restartNumberingAfterBreak="0">
    <w:nsid w:val="52356F3C"/>
    <w:multiLevelType w:val="multilevel"/>
    <w:tmpl w:val="9500BB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4260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49D47D1"/>
    <w:multiLevelType w:val="hybridMultilevel"/>
    <w:tmpl w:val="DD9A0EDE"/>
    <w:lvl w:ilvl="0" w:tplc="930CC90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9E7D19"/>
    <w:multiLevelType w:val="multilevel"/>
    <w:tmpl w:val="5A4A4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B66595"/>
    <w:multiLevelType w:val="hybridMultilevel"/>
    <w:tmpl w:val="436CEA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DE4F7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C6F38">
      <w:start w:val="1"/>
      <w:numFmt w:val="bullet"/>
      <w:lvlText w:val="○"/>
      <w:lvlJc w:val="left"/>
      <w:pPr>
        <w:ind w:left="2880" w:hanging="360"/>
      </w:pPr>
      <w:rPr>
        <w:rFonts w:ascii="Courier New" w:hAnsi="Courier New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733FEE"/>
    <w:multiLevelType w:val="multilevel"/>
    <w:tmpl w:val="1F2406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91036F"/>
    <w:multiLevelType w:val="hybridMultilevel"/>
    <w:tmpl w:val="D63449F2"/>
    <w:lvl w:ilvl="0" w:tplc="8DE4F7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A568C8"/>
    <w:multiLevelType w:val="hybridMultilevel"/>
    <w:tmpl w:val="F5987FC4"/>
    <w:lvl w:ilvl="0" w:tplc="9CA2964C">
      <w:start w:val="463"/>
      <w:numFmt w:val="bullet"/>
      <w:lvlText w:val=""/>
      <w:lvlJc w:val="left"/>
      <w:pPr>
        <w:ind w:left="720" w:hanging="360"/>
      </w:pPr>
      <w:rPr>
        <w:rFonts w:ascii="Wingdings" w:hAnsi="Wingdings" w:cs="Times New Roman" w:hint="default"/>
        <w:sz w:val="14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815402"/>
    <w:multiLevelType w:val="hybridMultilevel"/>
    <w:tmpl w:val="1678765C"/>
    <w:lvl w:ilvl="0" w:tplc="3CDE7A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7C41FB"/>
    <w:multiLevelType w:val="hybridMultilevel"/>
    <w:tmpl w:val="3CBC723A"/>
    <w:lvl w:ilvl="0" w:tplc="823251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7D1B17"/>
    <w:multiLevelType w:val="hybridMultilevel"/>
    <w:tmpl w:val="F4B202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DE4F7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B194FF60">
      <w:start w:val="463"/>
      <w:numFmt w:val="bullet"/>
      <w:lvlText w:val=""/>
      <w:lvlJc w:val="left"/>
      <w:pPr>
        <w:ind w:left="2160" w:hanging="360"/>
      </w:pPr>
      <w:rPr>
        <w:rFonts w:ascii="Wingdings" w:hAnsi="Wingdings" w:hint="default"/>
        <w:sz w:val="28"/>
        <w:szCs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52400E"/>
    <w:multiLevelType w:val="multilevel"/>
    <w:tmpl w:val="D110F0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"/>
      <w:lvlJc w:val="left"/>
      <w:pPr>
        <w:ind w:left="1800" w:hanging="360"/>
      </w:pPr>
      <w:rPr>
        <w:rFonts w:ascii="Wingdings" w:hAnsi="Wingdings" w:hint="default"/>
        <w:sz w:val="28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</w:rPr>
    </w:lvl>
    <w:lvl w:ilvl="5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8"/>
      </w:rPr>
    </w:lvl>
    <w:lvl w:ilvl="7">
      <w:start w:val="1"/>
      <w:numFmt w:val="bullet"/>
      <w:lvlText w:val=""/>
      <w:lvlJc w:val="left"/>
      <w:pPr>
        <w:ind w:left="3240" w:hanging="360"/>
      </w:pPr>
      <w:rPr>
        <w:rFonts w:ascii="Wingdings" w:hAnsi="Wingdings" w:hint="default"/>
        <w:sz w:val="28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</w:abstractNum>
  <w:abstractNum w:abstractNumId="38" w15:restartNumberingAfterBreak="0">
    <w:nsid w:val="76CA7F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9CA0A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4"/>
  </w:num>
  <w:num w:numId="3">
    <w:abstractNumId w:val="20"/>
  </w:num>
  <w:num w:numId="4">
    <w:abstractNumId w:val="15"/>
  </w:num>
  <w:num w:numId="5">
    <w:abstractNumId w:val="36"/>
  </w:num>
  <w:num w:numId="6">
    <w:abstractNumId w:val="30"/>
  </w:num>
  <w:num w:numId="7">
    <w:abstractNumId w:val="2"/>
  </w:num>
  <w:num w:numId="8">
    <w:abstractNumId w:val="20"/>
  </w:num>
  <w:num w:numId="9">
    <w:abstractNumId w:val="35"/>
  </w:num>
  <w:num w:numId="10">
    <w:abstractNumId w:val="20"/>
  </w:num>
  <w:num w:numId="11">
    <w:abstractNumId w:val="20"/>
  </w:num>
  <w:num w:numId="12">
    <w:abstractNumId w:val="20"/>
  </w:num>
  <w:num w:numId="13">
    <w:abstractNumId w:val="32"/>
  </w:num>
  <w:num w:numId="14">
    <w:abstractNumId w:val="33"/>
  </w:num>
  <w:num w:numId="15">
    <w:abstractNumId w:val="18"/>
  </w:num>
  <w:num w:numId="16">
    <w:abstractNumId w:val="3"/>
  </w:num>
  <w:num w:numId="17">
    <w:abstractNumId w:val="29"/>
  </w:num>
  <w:num w:numId="18">
    <w:abstractNumId w:val="11"/>
  </w:num>
  <w:num w:numId="19">
    <w:abstractNumId w:val="5"/>
  </w:num>
  <w:num w:numId="20">
    <w:abstractNumId w:val="12"/>
  </w:num>
  <w:num w:numId="21">
    <w:abstractNumId w:val="8"/>
  </w:num>
  <w:num w:numId="22">
    <w:abstractNumId w:val="28"/>
  </w:num>
  <w:num w:numId="23">
    <w:abstractNumId w:val="34"/>
  </w:num>
  <w:num w:numId="24">
    <w:abstractNumId w:val="9"/>
  </w:num>
  <w:num w:numId="25">
    <w:abstractNumId w:val="24"/>
  </w:num>
  <w:num w:numId="26">
    <w:abstractNumId w:val="31"/>
  </w:num>
  <w:num w:numId="27">
    <w:abstractNumId w:val="26"/>
  </w:num>
  <w:num w:numId="28">
    <w:abstractNumId w:val="13"/>
  </w:num>
  <w:num w:numId="29">
    <w:abstractNumId w:val="25"/>
  </w:num>
  <w:num w:numId="30">
    <w:abstractNumId w:val="1"/>
  </w:num>
  <w:num w:numId="31">
    <w:abstractNumId w:val="16"/>
  </w:num>
  <w:num w:numId="32">
    <w:abstractNumId w:val="21"/>
  </w:num>
  <w:num w:numId="33">
    <w:abstractNumId w:val="6"/>
  </w:num>
  <w:num w:numId="34">
    <w:abstractNumId w:val="17"/>
  </w:num>
  <w:num w:numId="35">
    <w:abstractNumId w:val="39"/>
  </w:num>
  <w:num w:numId="36">
    <w:abstractNumId w:val="7"/>
  </w:num>
  <w:num w:numId="37">
    <w:abstractNumId w:val="22"/>
  </w:num>
  <w:num w:numId="38">
    <w:abstractNumId w:val="37"/>
  </w:num>
  <w:num w:numId="39">
    <w:abstractNumId w:val="38"/>
  </w:num>
  <w:num w:numId="40">
    <w:abstractNumId w:val="10"/>
  </w:num>
  <w:num w:numId="41">
    <w:abstractNumId w:val="23"/>
  </w:num>
  <w:num w:numId="42">
    <w:abstractNumId w:val="14"/>
  </w:num>
  <w:num w:numId="43">
    <w:abstractNumId w:val="19"/>
  </w:num>
  <w:num w:numId="44">
    <w:abstractNumId w:val="27"/>
  </w:num>
  <w:num w:numId="45">
    <w:abstractNumId w:val="22"/>
    <w:lvlOverride w:ilvl="0">
      <w:lvl w:ilvl="0">
        <w:start w:val="1"/>
        <w:numFmt w:val="bullet"/>
        <w:pStyle w:val="1CalibriBullets"/>
        <w:lvlText w:val=""/>
        <w:lvlJc w:val="left"/>
        <w:pPr>
          <w:ind w:left="720" w:hanging="360"/>
        </w:pPr>
        <w:rPr>
          <w:rFonts w:ascii="Symbol" w:hAnsi="Symbol" w:hint="default"/>
          <w:sz w:val="24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1080" w:hanging="360"/>
        </w:pPr>
        <w:rPr>
          <w:rFonts w:ascii="Courier New" w:hAnsi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1440" w:hanging="360"/>
        </w:pPr>
        <w:rPr>
          <w:rFonts w:ascii="Wingdings" w:hAnsi="Wingdings" w:hint="default"/>
          <w:sz w:val="28"/>
        </w:rPr>
      </w:lvl>
    </w:lvlOverride>
    <w:lvlOverride w:ilvl="3">
      <w:lvl w:ilvl="3">
        <w:start w:val="1"/>
        <w:numFmt w:val="bullet"/>
        <w:lvlText w:val=""/>
        <w:lvlJc w:val="left"/>
        <w:pPr>
          <w:ind w:left="1800" w:hanging="360"/>
        </w:pPr>
        <w:rPr>
          <w:rFonts w:ascii="Wingdings" w:hAnsi="Wingdings" w:hint="default"/>
          <w:sz w:val="32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sz w:val="24"/>
        </w:rPr>
      </w:lvl>
    </w:lvlOverride>
    <w:lvlOverride w:ilvl="5">
      <w:lvl w:ilvl="5">
        <w:start w:val="1"/>
        <w:numFmt w:val="bullet"/>
        <w:lvlText w:val="o"/>
        <w:lvlJc w:val="left"/>
        <w:pPr>
          <w:ind w:left="2520" w:hanging="360"/>
        </w:pPr>
        <w:rPr>
          <w:rFonts w:ascii="Courier New" w:hAnsi="Courier New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sz w:val="28"/>
        </w:rPr>
      </w:lvl>
    </w:lvlOverride>
    <w:lvlOverride w:ilvl="7">
      <w:lvl w:ilvl="7">
        <w:start w:val="1"/>
        <w:numFmt w:val="bullet"/>
        <w:lvlText w:val=""/>
        <w:lvlJc w:val="left"/>
        <w:pPr>
          <w:ind w:left="3240" w:hanging="360"/>
        </w:pPr>
        <w:rPr>
          <w:rFonts w:ascii="Wingdings" w:hAnsi="Wingdings" w:hint="default"/>
          <w:sz w:val="32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600" w:hanging="360"/>
        </w:pPr>
        <w:rPr>
          <w:rFonts w:ascii="Symbol" w:hAnsi="Symbol" w:hint="default"/>
          <w:sz w:val="24"/>
        </w:rPr>
      </w:lvl>
    </w:lvlOverride>
  </w:num>
  <w:num w:numId="46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noPunctuationKerning/>
  <w:characterSpacingControl w:val="doNotCompress"/>
  <w:hdrShapeDefaults>
    <o:shapedefaults v:ext="edit" spidmax="2049">
      <o:colormru v:ext="edit" colors="#303,#ffffe1,#cc9,black,#a28448,#cfd7d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NDMxMzAzMzQxMjJR0lEKTi0uzszPAykwrAUAjAX0ySwAAAA="/>
  </w:docVars>
  <w:rsids>
    <w:rsidRoot w:val="00574116"/>
    <w:rsid w:val="0002252A"/>
    <w:rsid w:val="00041090"/>
    <w:rsid w:val="0004303B"/>
    <w:rsid w:val="00050294"/>
    <w:rsid w:val="000513C1"/>
    <w:rsid w:val="00051778"/>
    <w:rsid w:val="00053227"/>
    <w:rsid w:val="00064F2B"/>
    <w:rsid w:val="00075DE3"/>
    <w:rsid w:val="00086CD8"/>
    <w:rsid w:val="00091331"/>
    <w:rsid w:val="000B04F1"/>
    <w:rsid w:val="000B3588"/>
    <w:rsid w:val="000B41C5"/>
    <w:rsid w:val="000B4F76"/>
    <w:rsid w:val="000C5DCE"/>
    <w:rsid w:val="000E0BFF"/>
    <w:rsid w:val="000E6B36"/>
    <w:rsid w:val="000F47A7"/>
    <w:rsid w:val="00106DE6"/>
    <w:rsid w:val="00111CDC"/>
    <w:rsid w:val="00122B8C"/>
    <w:rsid w:val="001345AC"/>
    <w:rsid w:val="00144273"/>
    <w:rsid w:val="00147849"/>
    <w:rsid w:val="001647B1"/>
    <w:rsid w:val="0016493B"/>
    <w:rsid w:val="00165E3E"/>
    <w:rsid w:val="001668CF"/>
    <w:rsid w:val="0017339C"/>
    <w:rsid w:val="00182715"/>
    <w:rsid w:val="001B6B34"/>
    <w:rsid w:val="00222ECD"/>
    <w:rsid w:val="00225431"/>
    <w:rsid w:val="0022556E"/>
    <w:rsid w:val="00233644"/>
    <w:rsid w:val="00252074"/>
    <w:rsid w:val="00263911"/>
    <w:rsid w:val="002978B0"/>
    <w:rsid w:val="002A0DB4"/>
    <w:rsid w:val="002A7B69"/>
    <w:rsid w:val="002B425A"/>
    <w:rsid w:val="002E1625"/>
    <w:rsid w:val="002E1697"/>
    <w:rsid w:val="00311BEF"/>
    <w:rsid w:val="0032362D"/>
    <w:rsid w:val="00343394"/>
    <w:rsid w:val="0037650C"/>
    <w:rsid w:val="00377BE1"/>
    <w:rsid w:val="00387A5B"/>
    <w:rsid w:val="00390C4D"/>
    <w:rsid w:val="00395B09"/>
    <w:rsid w:val="003B534D"/>
    <w:rsid w:val="003B6631"/>
    <w:rsid w:val="003C1A68"/>
    <w:rsid w:val="003D1264"/>
    <w:rsid w:val="003D199E"/>
    <w:rsid w:val="003D5F04"/>
    <w:rsid w:val="003E51F1"/>
    <w:rsid w:val="003E71F3"/>
    <w:rsid w:val="00414B12"/>
    <w:rsid w:val="00434FC7"/>
    <w:rsid w:val="00437EB4"/>
    <w:rsid w:val="00493D91"/>
    <w:rsid w:val="004B2FC5"/>
    <w:rsid w:val="004C0783"/>
    <w:rsid w:val="004F26F6"/>
    <w:rsid w:val="004F5F93"/>
    <w:rsid w:val="0050015C"/>
    <w:rsid w:val="0050792D"/>
    <w:rsid w:val="005226F0"/>
    <w:rsid w:val="00530009"/>
    <w:rsid w:val="00533468"/>
    <w:rsid w:val="00534393"/>
    <w:rsid w:val="00536B50"/>
    <w:rsid w:val="00556CF2"/>
    <w:rsid w:val="00561EBC"/>
    <w:rsid w:val="00563C53"/>
    <w:rsid w:val="005655A6"/>
    <w:rsid w:val="00572240"/>
    <w:rsid w:val="00574116"/>
    <w:rsid w:val="005762FE"/>
    <w:rsid w:val="005806F2"/>
    <w:rsid w:val="00584FF2"/>
    <w:rsid w:val="005A5969"/>
    <w:rsid w:val="005C2CA8"/>
    <w:rsid w:val="005D01D0"/>
    <w:rsid w:val="005D6343"/>
    <w:rsid w:val="005D678B"/>
    <w:rsid w:val="005E595E"/>
    <w:rsid w:val="005E780B"/>
    <w:rsid w:val="005F6112"/>
    <w:rsid w:val="00601688"/>
    <w:rsid w:val="00603DE2"/>
    <w:rsid w:val="00605F5C"/>
    <w:rsid w:val="006200AD"/>
    <w:rsid w:val="00627455"/>
    <w:rsid w:val="00642A38"/>
    <w:rsid w:val="0064362C"/>
    <w:rsid w:val="00647AE6"/>
    <w:rsid w:val="00653268"/>
    <w:rsid w:val="00661BFE"/>
    <w:rsid w:val="0066448F"/>
    <w:rsid w:val="0066499E"/>
    <w:rsid w:val="00675C1C"/>
    <w:rsid w:val="0069487A"/>
    <w:rsid w:val="006A3FAD"/>
    <w:rsid w:val="006A6E64"/>
    <w:rsid w:val="006A7A01"/>
    <w:rsid w:val="006A7B22"/>
    <w:rsid w:val="006D4F1E"/>
    <w:rsid w:val="006E5F09"/>
    <w:rsid w:val="00711992"/>
    <w:rsid w:val="00720CE2"/>
    <w:rsid w:val="007400A5"/>
    <w:rsid w:val="007628B2"/>
    <w:rsid w:val="007675E1"/>
    <w:rsid w:val="00781DA2"/>
    <w:rsid w:val="007869CC"/>
    <w:rsid w:val="00787075"/>
    <w:rsid w:val="00795102"/>
    <w:rsid w:val="007A02DB"/>
    <w:rsid w:val="007B2896"/>
    <w:rsid w:val="007C0F39"/>
    <w:rsid w:val="007C316E"/>
    <w:rsid w:val="007E0DFD"/>
    <w:rsid w:val="007F1116"/>
    <w:rsid w:val="007F263A"/>
    <w:rsid w:val="00804594"/>
    <w:rsid w:val="00805530"/>
    <w:rsid w:val="00817443"/>
    <w:rsid w:val="00830514"/>
    <w:rsid w:val="008308DC"/>
    <w:rsid w:val="00832223"/>
    <w:rsid w:val="008451BB"/>
    <w:rsid w:val="0085209B"/>
    <w:rsid w:val="00856218"/>
    <w:rsid w:val="008A05B7"/>
    <w:rsid w:val="008A5AAD"/>
    <w:rsid w:val="008B0DFE"/>
    <w:rsid w:val="008B37B6"/>
    <w:rsid w:val="008B3A10"/>
    <w:rsid w:val="008C2B78"/>
    <w:rsid w:val="008D51BF"/>
    <w:rsid w:val="008E0254"/>
    <w:rsid w:val="008E430D"/>
    <w:rsid w:val="00913143"/>
    <w:rsid w:val="009141D7"/>
    <w:rsid w:val="009310CE"/>
    <w:rsid w:val="00942C0E"/>
    <w:rsid w:val="00947770"/>
    <w:rsid w:val="00966213"/>
    <w:rsid w:val="00970024"/>
    <w:rsid w:val="009710D9"/>
    <w:rsid w:val="009966EE"/>
    <w:rsid w:val="009A01E3"/>
    <w:rsid w:val="009B3953"/>
    <w:rsid w:val="009B556D"/>
    <w:rsid w:val="009C69DD"/>
    <w:rsid w:val="009C6C40"/>
    <w:rsid w:val="009E0407"/>
    <w:rsid w:val="009E0AD1"/>
    <w:rsid w:val="009F286D"/>
    <w:rsid w:val="00A5175D"/>
    <w:rsid w:val="00A63198"/>
    <w:rsid w:val="00A7047D"/>
    <w:rsid w:val="00A704BD"/>
    <w:rsid w:val="00A7657C"/>
    <w:rsid w:val="00A769D8"/>
    <w:rsid w:val="00A830E3"/>
    <w:rsid w:val="00A846CF"/>
    <w:rsid w:val="00A87814"/>
    <w:rsid w:val="00A9450B"/>
    <w:rsid w:val="00AA1AEE"/>
    <w:rsid w:val="00AC2985"/>
    <w:rsid w:val="00AC7A03"/>
    <w:rsid w:val="00AD5DB5"/>
    <w:rsid w:val="00AD617C"/>
    <w:rsid w:val="00AD7F43"/>
    <w:rsid w:val="00B044AC"/>
    <w:rsid w:val="00B105F3"/>
    <w:rsid w:val="00B24D71"/>
    <w:rsid w:val="00B35B1E"/>
    <w:rsid w:val="00B3642A"/>
    <w:rsid w:val="00B44B76"/>
    <w:rsid w:val="00B50B14"/>
    <w:rsid w:val="00B677C0"/>
    <w:rsid w:val="00B7520D"/>
    <w:rsid w:val="00BC760B"/>
    <w:rsid w:val="00BD5216"/>
    <w:rsid w:val="00BE167E"/>
    <w:rsid w:val="00BE6B8A"/>
    <w:rsid w:val="00BE7E80"/>
    <w:rsid w:val="00BF1883"/>
    <w:rsid w:val="00BF26C1"/>
    <w:rsid w:val="00C00C80"/>
    <w:rsid w:val="00C06E71"/>
    <w:rsid w:val="00C0781D"/>
    <w:rsid w:val="00C16D3C"/>
    <w:rsid w:val="00C25973"/>
    <w:rsid w:val="00C305C6"/>
    <w:rsid w:val="00C62800"/>
    <w:rsid w:val="00C8571C"/>
    <w:rsid w:val="00C85FB3"/>
    <w:rsid w:val="00C93821"/>
    <w:rsid w:val="00CA646D"/>
    <w:rsid w:val="00CA7320"/>
    <w:rsid w:val="00CB0711"/>
    <w:rsid w:val="00CB615C"/>
    <w:rsid w:val="00CC61EC"/>
    <w:rsid w:val="00CD495C"/>
    <w:rsid w:val="00CE38A3"/>
    <w:rsid w:val="00CE73E4"/>
    <w:rsid w:val="00CF025E"/>
    <w:rsid w:val="00CF7A85"/>
    <w:rsid w:val="00D13E98"/>
    <w:rsid w:val="00D202BF"/>
    <w:rsid w:val="00D56B32"/>
    <w:rsid w:val="00D73F1E"/>
    <w:rsid w:val="00D82D11"/>
    <w:rsid w:val="00D832A2"/>
    <w:rsid w:val="00D9716F"/>
    <w:rsid w:val="00DB574E"/>
    <w:rsid w:val="00DD1509"/>
    <w:rsid w:val="00DE1F2B"/>
    <w:rsid w:val="00DF205E"/>
    <w:rsid w:val="00E00544"/>
    <w:rsid w:val="00E158FF"/>
    <w:rsid w:val="00E26CE4"/>
    <w:rsid w:val="00E36EA8"/>
    <w:rsid w:val="00E56937"/>
    <w:rsid w:val="00E6528B"/>
    <w:rsid w:val="00E83EBE"/>
    <w:rsid w:val="00E854FC"/>
    <w:rsid w:val="00EA74F3"/>
    <w:rsid w:val="00EA78FD"/>
    <w:rsid w:val="00EB1536"/>
    <w:rsid w:val="00EB1753"/>
    <w:rsid w:val="00EB313B"/>
    <w:rsid w:val="00F06C79"/>
    <w:rsid w:val="00F379FD"/>
    <w:rsid w:val="00F4200D"/>
    <w:rsid w:val="00F66A3F"/>
    <w:rsid w:val="00F66D0A"/>
    <w:rsid w:val="00F70394"/>
    <w:rsid w:val="00F81286"/>
    <w:rsid w:val="00FA2B8E"/>
    <w:rsid w:val="00FB393C"/>
    <w:rsid w:val="00FE27C3"/>
    <w:rsid w:val="00FE538C"/>
    <w:rsid w:val="00FE6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03,#ffffe1,#cc9,black,#a28448,#cfd7d6"/>
    </o:shapedefaults>
    <o:shapelayout v:ext="edit">
      <o:idmap v:ext="edit" data="1"/>
    </o:shapelayout>
  </w:shapeDefaults>
  <w:decimalSymbol w:val="."/>
  <w:listSeparator w:val=","/>
  <w14:docId w14:val="51CA8534"/>
  <w15:chartTrackingRefBased/>
  <w15:docId w15:val="{0193A4E9-924A-4771-BAE1-A26B736DC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rebuchet MS" w:eastAsia="Times New Roman" w:hAnsi="Trebuchet MS" w:cs="Times New Roman"/>
        <w:color w:val="000000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41C5"/>
    <w:pPr>
      <w:jc w:val="both"/>
    </w:pPr>
  </w:style>
  <w:style w:type="paragraph" w:styleId="Heading1">
    <w:name w:val="heading 1"/>
    <w:basedOn w:val="Normal"/>
    <w:next w:val="Normal"/>
    <w:qFormat/>
    <w:rsid w:val="008C2B78"/>
    <w:pPr>
      <w:keepNext/>
      <w:spacing w:before="240" w:after="60"/>
      <w:outlineLvl w:val="0"/>
    </w:pPr>
    <w:rPr>
      <w:rFonts w:cs="Arial"/>
      <w:b/>
      <w:bCs/>
      <w:kern w:val="32"/>
      <w:sz w:val="28"/>
    </w:rPr>
  </w:style>
  <w:style w:type="paragraph" w:styleId="Heading2">
    <w:name w:val="heading 2"/>
    <w:basedOn w:val="Normal"/>
    <w:next w:val="Normal"/>
    <w:qFormat/>
    <w:rsid w:val="008C2B78"/>
    <w:pPr>
      <w:keepNext/>
      <w:spacing w:line="360" w:lineRule="auto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8C2B78"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outlineLvl w:val="5"/>
    </w:pPr>
    <w:rPr>
      <w:sz w:val="28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4362C"/>
    <w:pPr>
      <w:spacing w:before="240" w:after="60"/>
      <w:outlineLvl w:val="6"/>
    </w:pPr>
    <w:rPr>
      <w:rFonts w:ascii="Calibri" w:hAnsi="Calibr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ternalFooter">
    <w:name w:val="Internal Footer"/>
    <w:basedOn w:val="Footer"/>
    <w:rsid w:val="00EB1536"/>
    <w:pPr>
      <w:ind w:left="-90"/>
    </w:pPr>
    <w:rPr>
      <w:sz w:val="16"/>
    </w:rPr>
  </w:style>
  <w:style w:type="paragraph" w:styleId="Subtitle">
    <w:name w:val="Subtitle"/>
    <w:basedOn w:val="Normal"/>
    <w:qFormat/>
    <w:rsid w:val="008C2B78"/>
    <w:pPr>
      <w:spacing w:line="360" w:lineRule="auto"/>
    </w:pPr>
    <w:rPr>
      <w:b/>
      <w:sz w:val="36"/>
    </w:rPr>
  </w:style>
  <w:style w:type="paragraph" w:styleId="Header">
    <w:name w:val="header"/>
    <w:basedOn w:val="Normal"/>
    <w:rsid w:val="008C2B78"/>
    <w:pPr>
      <w:tabs>
        <w:tab w:val="center" w:pos="4320"/>
        <w:tab w:val="right" w:pos="8640"/>
      </w:tabs>
    </w:pPr>
    <w:rPr>
      <w:b/>
      <w:sz w:val="4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8C2B78"/>
    <w:pPr>
      <w:ind w:left="1800" w:hanging="1800"/>
    </w:pPr>
  </w:style>
  <w:style w:type="character" w:customStyle="1" w:styleId="StyleBold">
    <w:name w:val="Style Bold"/>
    <w:rsid w:val="008C2B78"/>
    <w:rPr>
      <w:b/>
      <w:bCs/>
    </w:rPr>
  </w:style>
  <w:style w:type="character" w:styleId="PageNumber">
    <w:name w:val="page number"/>
    <w:rsid w:val="008C2B78"/>
    <w:rPr>
      <w:rFonts w:ascii="Clearface Regular" w:hAnsi="Clearface Regular"/>
    </w:rPr>
  </w:style>
  <w:style w:type="table" w:styleId="TableGrid">
    <w:name w:val="Table Grid"/>
    <w:basedOn w:val="TableNormal"/>
    <w:rsid w:val="0016493B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9716F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805530"/>
    <w:rPr>
      <w:rFonts w:ascii="Clearface Regular" w:hAnsi="Clearface Regula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link w:val="Heading7"/>
    <w:semiHidden/>
    <w:rsid w:val="0064362C"/>
    <w:rPr>
      <w:rFonts w:ascii="Calibri" w:eastAsia="Times New Roman" w:hAnsi="Calibri" w:cs="Times New Roman"/>
      <w:sz w:val="24"/>
      <w:szCs w:val="24"/>
    </w:rPr>
  </w:style>
  <w:style w:type="numbering" w:customStyle="1" w:styleId="OFGBullets">
    <w:name w:val="OFGBullets"/>
    <w:uiPriority w:val="99"/>
    <w:rsid w:val="008E430D"/>
    <w:pPr>
      <w:numPr>
        <w:numId w:val="1"/>
      </w:numPr>
    </w:pPr>
  </w:style>
  <w:style w:type="paragraph" w:customStyle="1" w:styleId="OxfordBulletsTest">
    <w:name w:val="Oxford Bullets Test"/>
    <w:basedOn w:val="ListParagraph"/>
    <w:rsid w:val="00EA78FD"/>
    <w:pPr>
      <w:ind w:left="0"/>
      <w:contextualSpacing/>
      <w:jc w:val="left"/>
    </w:pPr>
  </w:style>
  <w:style w:type="paragraph" w:styleId="ListBullet2">
    <w:name w:val="List Bullet 2"/>
    <w:basedOn w:val="Normal"/>
    <w:rsid w:val="008E430D"/>
    <w:pPr>
      <w:numPr>
        <w:ilvl w:val="1"/>
        <w:numId w:val="2"/>
      </w:numPr>
      <w:contextualSpacing/>
    </w:pPr>
  </w:style>
  <w:style w:type="paragraph" w:styleId="ListBullet3">
    <w:name w:val="List Bullet 3"/>
    <w:basedOn w:val="Normal"/>
    <w:rsid w:val="008E430D"/>
    <w:pPr>
      <w:numPr>
        <w:ilvl w:val="2"/>
        <w:numId w:val="2"/>
      </w:numPr>
      <w:contextualSpacing/>
    </w:pPr>
  </w:style>
  <w:style w:type="paragraph" w:styleId="ListBullet4">
    <w:name w:val="List Bullet 4"/>
    <w:basedOn w:val="Normal"/>
    <w:rsid w:val="008E430D"/>
    <w:pPr>
      <w:numPr>
        <w:ilvl w:val="3"/>
        <w:numId w:val="2"/>
      </w:numPr>
      <w:contextualSpacing/>
    </w:pPr>
  </w:style>
  <w:style w:type="paragraph" w:styleId="ListBullet5">
    <w:name w:val="List Bullet 5"/>
    <w:basedOn w:val="Normal"/>
    <w:rsid w:val="008E430D"/>
    <w:pPr>
      <w:numPr>
        <w:ilvl w:val="4"/>
        <w:numId w:val="2"/>
      </w:numPr>
      <w:contextualSpacing/>
    </w:pPr>
  </w:style>
  <w:style w:type="paragraph" w:styleId="ListBullet">
    <w:name w:val="List Bullet"/>
    <w:basedOn w:val="Normal"/>
    <w:rsid w:val="008E430D"/>
    <w:pPr>
      <w:numPr>
        <w:numId w:val="2"/>
      </w:numPr>
      <w:contextualSpacing/>
    </w:pPr>
  </w:style>
  <w:style w:type="paragraph" w:customStyle="1" w:styleId="3OxfordBullets">
    <w:name w:val="3. Oxford Bullets"/>
    <w:basedOn w:val="ListParagraph"/>
    <w:link w:val="3OxfordBulletsChar"/>
    <w:qFormat/>
    <w:rsid w:val="00A63198"/>
    <w:pPr>
      <w:numPr>
        <w:numId w:val="46"/>
      </w:numPr>
      <w:contextualSpacing/>
      <w:jc w:val="left"/>
    </w:pPr>
  </w:style>
  <w:style w:type="character" w:customStyle="1" w:styleId="3OxfordBulletsChar">
    <w:name w:val="3. Oxford Bullets Char"/>
    <w:link w:val="3OxfordBullets"/>
    <w:rsid w:val="00A63198"/>
  </w:style>
  <w:style w:type="paragraph" w:styleId="ListParagraph">
    <w:name w:val="List Paragraph"/>
    <w:basedOn w:val="Normal"/>
    <w:link w:val="ListParagraphChar"/>
    <w:uiPriority w:val="34"/>
    <w:qFormat/>
    <w:rsid w:val="00BE7E80"/>
    <w:pPr>
      <w:ind w:left="720"/>
    </w:pPr>
  </w:style>
  <w:style w:type="paragraph" w:customStyle="1" w:styleId="OxfordBulletsOld">
    <w:name w:val="Oxford Bullets Old"/>
    <w:basedOn w:val="Normal"/>
    <w:link w:val="OxfordBulletsOldChar"/>
    <w:rsid w:val="007869CC"/>
    <w:pPr>
      <w:tabs>
        <w:tab w:val="num" w:pos="720"/>
      </w:tabs>
      <w:ind w:left="720" w:hanging="360"/>
      <w:contextualSpacing/>
      <w:jc w:val="left"/>
    </w:pPr>
    <w:rPr>
      <w:sz w:val="22"/>
      <w:szCs w:val="32"/>
    </w:rPr>
  </w:style>
  <w:style w:type="character" w:customStyle="1" w:styleId="OxfordBulletsOldChar">
    <w:name w:val="Oxford Bullets Old Char"/>
    <w:link w:val="OxfordBulletsOld"/>
    <w:rsid w:val="00EA78FD"/>
    <w:rPr>
      <w:sz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E0BFF"/>
  </w:style>
  <w:style w:type="paragraph" w:customStyle="1" w:styleId="1CalibriBullets">
    <w:name w:val="1. Calibri Bullets"/>
    <w:basedOn w:val="Normal"/>
    <w:link w:val="1CalibriBulletsChar"/>
    <w:qFormat/>
    <w:rsid w:val="007869CC"/>
    <w:pPr>
      <w:numPr>
        <w:numId w:val="45"/>
      </w:numPr>
      <w:spacing w:after="240"/>
    </w:pPr>
    <w:rPr>
      <w:rFonts w:asciiTheme="minorHAnsi" w:hAnsiTheme="minorHAnsi"/>
      <w:sz w:val="22"/>
      <w:szCs w:val="22"/>
    </w:rPr>
  </w:style>
  <w:style w:type="character" w:customStyle="1" w:styleId="1CalibriBulletsChar">
    <w:name w:val="1. Calibri Bullets Char"/>
    <w:basedOn w:val="DefaultParagraphFont"/>
    <w:link w:val="1CalibriBullets"/>
    <w:rsid w:val="007869CC"/>
    <w:rPr>
      <w:rFonts w:asciiTheme="minorHAnsi" w:hAnsiTheme="minorHAnsi"/>
      <w:sz w:val="22"/>
      <w:szCs w:val="22"/>
    </w:rPr>
  </w:style>
  <w:style w:type="paragraph" w:customStyle="1" w:styleId="2CalibriNumberList">
    <w:name w:val="2. Calibri Number List"/>
    <w:basedOn w:val="Normal"/>
    <w:link w:val="2CalibriNumberListChar"/>
    <w:qFormat/>
    <w:rsid w:val="007869CC"/>
    <w:pPr>
      <w:numPr>
        <w:numId w:val="41"/>
      </w:numPr>
      <w:spacing w:after="240"/>
    </w:pPr>
    <w:rPr>
      <w:rFonts w:asciiTheme="minorHAnsi" w:hAnsiTheme="minorHAnsi"/>
      <w:sz w:val="22"/>
      <w:szCs w:val="22"/>
    </w:rPr>
  </w:style>
  <w:style w:type="character" w:customStyle="1" w:styleId="2CalibriNumberListChar">
    <w:name w:val="2. Calibri Number List Char"/>
    <w:basedOn w:val="DefaultParagraphFont"/>
    <w:link w:val="2CalibriNumberList"/>
    <w:rsid w:val="007869CC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ting Style Guide</vt:lpstr>
    </vt:vector>
  </TitlesOfParts>
  <Company>Oxford Financial Group, Ltd.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ting Style Guide</dc:title>
  <dc:subject/>
  <dc:creator>Johnson, Nycole L.</dc:creator>
  <cp:keywords/>
  <dc:description/>
  <cp:lastModifiedBy>Johnson, Nycole L.</cp:lastModifiedBy>
  <cp:revision>1</cp:revision>
  <cp:lastPrinted>2018-10-24T19:25:00Z</cp:lastPrinted>
  <dcterms:created xsi:type="dcterms:W3CDTF">2020-12-18T20:20:00Z</dcterms:created>
  <dcterms:modified xsi:type="dcterms:W3CDTF">2020-12-18T20:23:00Z</dcterms:modified>
</cp:coreProperties>
</file>